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45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9B0A73" w:rsidRPr="002154D7" w14:paraId="72A3718F" w14:textId="77777777" w:rsidTr="00E83292">
        <w:trPr>
          <w:trHeight w:val="155"/>
          <w:jc w:val="center"/>
        </w:trPr>
        <w:tc>
          <w:tcPr>
            <w:tcW w:w="0" w:type="auto"/>
          </w:tcPr>
          <w:p w14:paraId="1DB3643B" w14:textId="4083C3FB" w:rsidR="009B0A73" w:rsidRPr="002154D7" w:rsidRDefault="009B0A73" w:rsidP="00DA4C1E">
            <w:pPr>
              <w:rPr>
                <w:b/>
                <w:bCs/>
                <w:sz w:val="13"/>
                <w:szCs w:val="13"/>
              </w:rPr>
            </w:pPr>
            <w:r w:rsidRPr="002154D7">
              <w:rPr>
                <w:sz w:val="13"/>
                <w:szCs w:val="13"/>
              </w:rPr>
              <w:br w:type="page"/>
            </w:r>
            <w:r w:rsidRPr="002154D7">
              <w:rPr>
                <w:b/>
                <w:bCs/>
                <w:sz w:val="13"/>
                <w:szCs w:val="13"/>
              </w:rPr>
              <w:t>1.SINIF</w:t>
            </w:r>
          </w:p>
        </w:tc>
        <w:tc>
          <w:tcPr>
            <w:tcW w:w="2725" w:type="dxa"/>
          </w:tcPr>
          <w:p w14:paraId="0618E0A3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2154D7" w:rsidRDefault="009B0A73" w:rsidP="00DA4C1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CUMA</w:t>
            </w:r>
          </w:p>
        </w:tc>
      </w:tr>
      <w:tr w:rsidR="009B0A73" w:rsidRPr="002154D7" w14:paraId="63FB055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10</w:t>
            </w:r>
          </w:p>
          <w:p w14:paraId="0AACE6C1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55</w:t>
            </w:r>
          </w:p>
        </w:tc>
        <w:tc>
          <w:tcPr>
            <w:tcW w:w="2725" w:type="dxa"/>
            <w:shd w:val="clear" w:color="auto" w:fill="F2F2F2"/>
          </w:tcPr>
          <w:p w14:paraId="261D3250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491FFA60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6AD4FEDD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08425F79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755549BE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1E28378B" w14:textId="77777777" w:rsidTr="00E83292">
        <w:trPr>
          <w:trHeight w:val="313"/>
          <w:jc w:val="center"/>
        </w:trPr>
        <w:tc>
          <w:tcPr>
            <w:tcW w:w="0" w:type="auto"/>
          </w:tcPr>
          <w:p w14:paraId="3008DC9B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00</w:t>
            </w:r>
          </w:p>
          <w:p w14:paraId="5F0405C4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45</w:t>
            </w:r>
          </w:p>
        </w:tc>
        <w:tc>
          <w:tcPr>
            <w:tcW w:w="2725" w:type="dxa"/>
          </w:tcPr>
          <w:p w14:paraId="385E19C7" w14:textId="01E32531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0D0FBE83" w14:textId="77777777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300C6B8D" w14:textId="5AE33A8A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6786D065" w14:textId="0B8F884E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39F59A2B" w14:textId="39C58DA6" w:rsidR="00E972A6" w:rsidRPr="00E83292" w:rsidRDefault="00E972A6" w:rsidP="00E83292">
            <w:pPr>
              <w:jc w:val="center"/>
              <w:rPr>
                <w:rFonts w:eastAsia="Arial"/>
                <w:color w:val="000000"/>
              </w:rPr>
            </w:pPr>
          </w:p>
        </w:tc>
      </w:tr>
      <w:tr w:rsidR="007F7452" w:rsidRPr="002154D7" w14:paraId="7C90119A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50</w:t>
            </w:r>
          </w:p>
          <w:p w14:paraId="5A1C3F29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35</w:t>
            </w:r>
          </w:p>
        </w:tc>
        <w:tc>
          <w:tcPr>
            <w:tcW w:w="2725" w:type="dxa"/>
            <w:shd w:val="clear" w:color="auto" w:fill="F2F2F2"/>
          </w:tcPr>
          <w:p w14:paraId="08AFDEE4" w14:textId="70CEACA3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E067FE2" w14:textId="7F1A9BDB" w:rsidR="007F7452" w:rsidRPr="00731E0D" w:rsidRDefault="007F7452" w:rsidP="007F7452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FF0000"/>
              </w:rPr>
            </w:pPr>
          </w:p>
        </w:tc>
        <w:tc>
          <w:tcPr>
            <w:tcW w:w="2963" w:type="dxa"/>
            <w:shd w:val="clear" w:color="auto" w:fill="F2F2F2"/>
          </w:tcPr>
          <w:p w14:paraId="3A64DDA3" w14:textId="5A49B2EC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4A979C91" w14:textId="60E44BA9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355E4529" w14:textId="0A63D16B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</w:p>
        </w:tc>
      </w:tr>
      <w:tr w:rsidR="007F7452" w:rsidRPr="002154D7" w14:paraId="6DBACB09" w14:textId="77777777" w:rsidTr="0022515D">
        <w:trPr>
          <w:trHeight w:val="283"/>
          <w:jc w:val="center"/>
        </w:trPr>
        <w:tc>
          <w:tcPr>
            <w:tcW w:w="0" w:type="auto"/>
          </w:tcPr>
          <w:p w14:paraId="3E004DBC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40</w:t>
            </w:r>
          </w:p>
          <w:p w14:paraId="2CB30AD4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25</w:t>
            </w:r>
          </w:p>
        </w:tc>
        <w:tc>
          <w:tcPr>
            <w:tcW w:w="2725" w:type="dxa"/>
          </w:tcPr>
          <w:p w14:paraId="6BB31F36" w14:textId="43C1E752" w:rsidR="007F7452" w:rsidRPr="00731E0D" w:rsidRDefault="007F7452" w:rsidP="007F7452">
            <w:pPr>
              <w:jc w:val="center"/>
              <w:rPr>
                <w:rFonts w:eastAsia="Arial"/>
                <w:color w:val="FF0000"/>
              </w:rPr>
            </w:pPr>
          </w:p>
        </w:tc>
        <w:tc>
          <w:tcPr>
            <w:tcW w:w="2716" w:type="dxa"/>
          </w:tcPr>
          <w:p w14:paraId="51C13D4C" w14:textId="566A1BEE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</w:tcPr>
          <w:p w14:paraId="7D596EFD" w14:textId="18E7E72A" w:rsidR="007F7452" w:rsidRPr="00731E0D" w:rsidRDefault="007F7452" w:rsidP="007F7452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</w:rPr>
            </w:pPr>
          </w:p>
        </w:tc>
        <w:tc>
          <w:tcPr>
            <w:tcW w:w="2694" w:type="dxa"/>
          </w:tcPr>
          <w:p w14:paraId="6B03CCB4" w14:textId="4CFB7848" w:rsidR="007F7452" w:rsidRPr="002154D7" w:rsidRDefault="007F7452" w:rsidP="007F7452">
            <w:pPr>
              <w:autoSpaceDE w:val="0"/>
              <w:autoSpaceDN w:val="0"/>
              <w:adjustRightInd w:val="0"/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0BD10BB5" w14:textId="3265BBDB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</w:p>
        </w:tc>
      </w:tr>
      <w:tr w:rsidR="007F7452" w:rsidRPr="002154D7" w14:paraId="20C11740" w14:textId="77777777" w:rsidTr="00E83292">
        <w:trPr>
          <w:trHeight w:val="307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30</w:t>
            </w:r>
          </w:p>
          <w:p w14:paraId="115676D9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15</w:t>
            </w:r>
          </w:p>
        </w:tc>
        <w:tc>
          <w:tcPr>
            <w:tcW w:w="2725" w:type="dxa"/>
            <w:shd w:val="clear" w:color="auto" w:fill="F2F2F2"/>
          </w:tcPr>
          <w:p w14:paraId="3D1A1B07" w14:textId="00D4033E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2D8BBE3A" w14:textId="3FBE6056" w:rsidR="007F7452" w:rsidRPr="006E1E8D" w:rsidRDefault="007F7452" w:rsidP="007F7452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963" w:type="dxa"/>
            <w:shd w:val="clear" w:color="auto" w:fill="F2F2F2"/>
          </w:tcPr>
          <w:p w14:paraId="650D7303" w14:textId="72A85AD7" w:rsidR="007F7452" w:rsidRPr="006E1E8D" w:rsidRDefault="001371B4" w:rsidP="007F7452">
            <w:pPr>
              <w:jc w:val="center"/>
              <w:rPr>
                <w:color w:val="FF0000"/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02</w:t>
            </w:r>
            <w:r w:rsidR="007F7452" w:rsidRPr="006E1E8D">
              <w:rPr>
                <w:sz w:val="16"/>
                <w:szCs w:val="16"/>
              </w:rPr>
              <w:br/>
            </w:r>
            <w:r w:rsidRPr="006E1E8D">
              <w:rPr>
                <w:sz w:val="16"/>
                <w:szCs w:val="16"/>
              </w:rPr>
              <w:t>Bilimsel Araştırma Yöntemleri II</w:t>
            </w:r>
            <w:r w:rsidR="007F7452" w:rsidRPr="006E1E8D">
              <w:rPr>
                <w:sz w:val="16"/>
                <w:szCs w:val="16"/>
              </w:rPr>
              <w:br/>
            </w:r>
            <w:r w:rsidRPr="006E1E8D">
              <w:rPr>
                <w:sz w:val="16"/>
                <w:szCs w:val="16"/>
              </w:rPr>
              <w:t>Prof. Dr. Veli YILANCI</w:t>
            </w:r>
          </w:p>
        </w:tc>
        <w:tc>
          <w:tcPr>
            <w:tcW w:w="2694" w:type="dxa"/>
            <w:shd w:val="clear" w:color="auto" w:fill="F2F2F2"/>
          </w:tcPr>
          <w:p w14:paraId="50021FEB" w14:textId="6BD0E4CF" w:rsidR="007F7452" w:rsidRPr="006E1E8D" w:rsidRDefault="007F7452" w:rsidP="007F745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14" w:type="dxa"/>
            <w:shd w:val="clear" w:color="auto" w:fill="F2F2F2"/>
          </w:tcPr>
          <w:p w14:paraId="7C8F4E70" w14:textId="48EEDCE1" w:rsidR="007F7452" w:rsidRPr="006E1E8D" w:rsidRDefault="007F7452" w:rsidP="007F7452">
            <w:pPr>
              <w:jc w:val="center"/>
              <w:rPr>
                <w:sz w:val="16"/>
                <w:szCs w:val="16"/>
              </w:rPr>
            </w:pPr>
          </w:p>
        </w:tc>
      </w:tr>
      <w:tr w:rsidR="007F7452" w:rsidRPr="002154D7" w14:paraId="68DFAF5B" w14:textId="77777777" w:rsidTr="00E83292">
        <w:trPr>
          <w:trHeight w:val="313"/>
          <w:jc w:val="center"/>
        </w:trPr>
        <w:tc>
          <w:tcPr>
            <w:tcW w:w="0" w:type="auto"/>
          </w:tcPr>
          <w:p w14:paraId="2AA5AFC5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20</w:t>
            </w:r>
          </w:p>
          <w:p w14:paraId="3154D0EA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05</w:t>
            </w:r>
          </w:p>
        </w:tc>
        <w:tc>
          <w:tcPr>
            <w:tcW w:w="2725" w:type="dxa"/>
          </w:tcPr>
          <w:p w14:paraId="1DDF6B44" w14:textId="3B92858F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</w:tcPr>
          <w:p w14:paraId="1F22C368" w14:textId="0582AC25" w:rsidR="007F7452" w:rsidRPr="006E1E8D" w:rsidRDefault="007F7452" w:rsidP="007F7452">
            <w:pPr>
              <w:jc w:val="center"/>
              <w:rPr>
                <w:rFonts w:eastAsia="Arial"/>
                <w:color w:val="FF0000"/>
                <w:sz w:val="16"/>
                <w:szCs w:val="16"/>
              </w:rPr>
            </w:pPr>
          </w:p>
        </w:tc>
        <w:tc>
          <w:tcPr>
            <w:tcW w:w="2963" w:type="dxa"/>
          </w:tcPr>
          <w:p w14:paraId="7ABEC94D" w14:textId="77777777" w:rsidR="001371B4" w:rsidRPr="006E1E8D" w:rsidRDefault="001371B4" w:rsidP="001371B4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02</w:t>
            </w:r>
          </w:p>
          <w:p w14:paraId="043D7C86" w14:textId="77777777" w:rsidR="001371B4" w:rsidRPr="006E1E8D" w:rsidRDefault="001371B4" w:rsidP="001371B4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Bilimsel Araştırma Yöntemleri II</w:t>
            </w:r>
          </w:p>
          <w:p w14:paraId="13AF2CFF" w14:textId="45DEDA4D" w:rsidR="007F7452" w:rsidRPr="006E1E8D" w:rsidRDefault="001371B4" w:rsidP="001371B4">
            <w:pPr>
              <w:jc w:val="center"/>
              <w:rPr>
                <w:color w:val="FF0000"/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Prof. Dr. Veli YILANCI</w:t>
            </w:r>
          </w:p>
        </w:tc>
        <w:tc>
          <w:tcPr>
            <w:tcW w:w="2694" w:type="dxa"/>
          </w:tcPr>
          <w:p w14:paraId="425DFFAA" w14:textId="241C03A9" w:rsidR="007F7452" w:rsidRPr="006E1E8D" w:rsidRDefault="001A4630" w:rsidP="007F7452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06</w:t>
            </w:r>
            <w:r w:rsidR="007F7452" w:rsidRPr="006E1E8D">
              <w:rPr>
                <w:sz w:val="16"/>
                <w:szCs w:val="16"/>
              </w:rPr>
              <w:br/>
            </w:r>
            <w:r w:rsidRPr="006E1E8D">
              <w:rPr>
                <w:sz w:val="16"/>
                <w:szCs w:val="16"/>
              </w:rPr>
              <w:t>Ekonomik ve Sosyal Trendler, Trend İzleme Analizi</w:t>
            </w:r>
            <w:r w:rsidR="007F7452" w:rsidRPr="006E1E8D">
              <w:rPr>
                <w:sz w:val="16"/>
                <w:szCs w:val="16"/>
              </w:rPr>
              <w:br/>
              <w:t xml:space="preserve">Doç. Dr. </w:t>
            </w:r>
            <w:r w:rsidRPr="006E1E8D">
              <w:rPr>
                <w:sz w:val="16"/>
                <w:szCs w:val="16"/>
              </w:rPr>
              <w:t>Hüsnü Levent DALYANCI</w:t>
            </w:r>
          </w:p>
        </w:tc>
        <w:tc>
          <w:tcPr>
            <w:tcW w:w="2614" w:type="dxa"/>
          </w:tcPr>
          <w:p w14:paraId="2B25EC1C" w14:textId="0E9C88BF" w:rsidR="007F7452" w:rsidRPr="006E1E8D" w:rsidRDefault="007F7452" w:rsidP="007F7452">
            <w:pPr>
              <w:jc w:val="center"/>
              <w:rPr>
                <w:sz w:val="16"/>
                <w:szCs w:val="16"/>
              </w:rPr>
            </w:pPr>
          </w:p>
        </w:tc>
      </w:tr>
      <w:tr w:rsidR="002368DF" w:rsidRPr="002154D7" w14:paraId="5424AA23" w14:textId="77777777" w:rsidTr="00725FCD">
        <w:trPr>
          <w:trHeight w:val="319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2368DF" w:rsidRPr="002154D7" w:rsidRDefault="002368DF" w:rsidP="002368D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10</w:t>
            </w:r>
          </w:p>
          <w:p w14:paraId="74F1B833" w14:textId="77777777" w:rsidR="002368DF" w:rsidRPr="002154D7" w:rsidRDefault="002368DF" w:rsidP="002368D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55</w:t>
            </w:r>
          </w:p>
        </w:tc>
        <w:tc>
          <w:tcPr>
            <w:tcW w:w="2725" w:type="dxa"/>
            <w:shd w:val="clear" w:color="auto" w:fill="F2F2F2"/>
          </w:tcPr>
          <w:p w14:paraId="783468F2" w14:textId="225A6978" w:rsidR="002368DF" w:rsidRPr="00731E0D" w:rsidRDefault="002368DF" w:rsidP="002368DF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</w:tcPr>
          <w:p w14:paraId="0DAB05D3" w14:textId="01ADA5CC" w:rsidR="002368DF" w:rsidRPr="006E1E8D" w:rsidRDefault="00480648" w:rsidP="002368DF">
            <w:pPr>
              <w:jc w:val="center"/>
              <w:rPr>
                <w:color w:val="FF0000"/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14</w:t>
            </w:r>
            <w:r w:rsidR="002368DF" w:rsidRPr="006E1E8D">
              <w:rPr>
                <w:sz w:val="16"/>
                <w:szCs w:val="16"/>
              </w:rPr>
              <w:br/>
            </w:r>
            <w:r w:rsidRPr="006E1E8D">
              <w:rPr>
                <w:sz w:val="16"/>
                <w:szCs w:val="16"/>
              </w:rPr>
              <w:t>Dijital İnovasyon ve Girişimcilik</w:t>
            </w:r>
            <w:r w:rsidR="002368DF" w:rsidRPr="006E1E8D">
              <w:rPr>
                <w:sz w:val="16"/>
                <w:szCs w:val="16"/>
              </w:rPr>
              <w:br/>
              <w:t>Doç. Dr. Erkan BİL</w:t>
            </w:r>
          </w:p>
        </w:tc>
        <w:tc>
          <w:tcPr>
            <w:tcW w:w="2963" w:type="dxa"/>
            <w:shd w:val="clear" w:color="auto" w:fill="F2F2F2"/>
          </w:tcPr>
          <w:p w14:paraId="750B3781" w14:textId="2A55C62B" w:rsidR="002368DF" w:rsidRPr="006E1E8D" w:rsidRDefault="001371B4" w:rsidP="002368DF">
            <w:pPr>
              <w:jc w:val="center"/>
              <w:rPr>
                <w:color w:val="FF0000"/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02</w:t>
            </w:r>
            <w:r w:rsidRPr="006E1E8D">
              <w:rPr>
                <w:sz w:val="16"/>
                <w:szCs w:val="16"/>
              </w:rPr>
              <w:br/>
              <w:t>Bilimsel Araştırma Yöntemleri II</w:t>
            </w:r>
            <w:r w:rsidRPr="006E1E8D">
              <w:rPr>
                <w:sz w:val="16"/>
                <w:szCs w:val="16"/>
              </w:rPr>
              <w:br/>
              <w:t>Prof. Dr. Veli YILANCI</w:t>
            </w:r>
          </w:p>
        </w:tc>
        <w:tc>
          <w:tcPr>
            <w:tcW w:w="2694" w:type="dxa"/>
            <w:shd w:val="clear" w:color="auto" w:fill="F2F2F2"/>
          </w:tcPr>
          <w:p w14:paraId="793BC882" w14:textId="77777777" w:rsidR="00FA3898" w:rsidRPr="006E1E8D" w:rsidRDefault="00FA3898" w:rsidP="00FA3898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06</w:t>
            </w:r>
          </w:p>
          <w:p w14:paraId="058828E7" w14:textId="77777777" w:rsidR="00FA3898" w:rsidRPr="006E1E8D" w:rsidRDefault="00FA3898" w:rsidP="00FA3898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Ekonomik ve Sosyal Trendler, Trend İzleme Analizi</w:t>
            </w:r>
          </w:p>
          <w:p w14:paraId="4A5D577C" w14:textId="5395DB31" w:rsidR="002368DF" w:rsidRPr="006E1E8D" w:rsidRDefault="00FA3898" w:rsidP="00FA3898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oç. Dr. Hüsnü Levent DALYANCI</w:t>
            </w:r>
          </w:p>
        </w:tc>
        <w:tc>
          <w:tcPr>
            <w:tcW w:w="2614" w:type="dxa"/>
            <w:shd w:val="clear" w:color="auto" w:fill="F2F2F2"/>
          </w:tcPr>
          <w:p w14:paraId="71C71FAC" w14:textId="77777777" w:rsidR="002368DF" w:rsidRPr="006E1E8D" w:rsidRDefault="00B009B5" w:rsidP="002368DF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08</w:t>
            </w:r>
          </w:p>
          <w:p w14:paraId="06D89FF7" w14:textId="77777777" w:rsidR="00B009B5" w:rsidRPr="006E1E8D" w:rsidRDefault="006E1E8D" w:rsidP="002368DF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Uygulamalı Pazarlama Analitiği</w:t>
            </w:r>
          </w:p>
          <w:p w14:paraId="79F20131" w14:textId="0EC07344" w:rsidR="006E1E8D" w:rsidRPr="006E1E8D" w:rsidRDefault="006E1E8D" w:rsidP="002368DF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r. Öğr. Üyesi Filiz MUTLU YILDIRIM</w:t>
            </w:r>
          </w:p>
        </w:tc>
      </w:tr>
      <w:tr w:rsidR="002368DF" w:rsidRPr="002154D7" w14:paraId="27B3A337" w14:textId="77777777" w:rsidTr="00725FCD">
        <w:trPr>
          <w:trHeight w:val="391"/>
          <w:jc w:val="center"/>
        </w:trPr>
        <w:tc>
          <w:tcPr>
            <w:tcW w:w="0" w:type="auto"/>
          </w:tcPr>
          <w:p w14:paraId="1D9FEBF1" w14:textId="77777777" w:rsidR="002368DF" w:rsidRPr="002154D7" w:rsidRDefault="002368DF" w:rsidP="002368D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00</w:t>
            </w:r>
          </w:p>
          <w:p w14:paraId="1B2B2D42" w14:textId="77777777" w:rsidR="002368DF" w:rsidRPr="002154D7" w:rsidRDefault="002368DF" w:rsidP="002368D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45</w:t>
            </w:r>
          </w:p>
        </w:tc>
        <w:tc>
          <w:tcPr>
            <w:tcW w:w="2725" w:type="dxa"/>
          </w:tcPr>
          <w:p w14:paraId="6273F300" w14:textId="29206C8D" w:rsidR="002368DF" w:rsidRPr="00731E0D" w:rsidRDefault="002368DF" w:rsidP="002368DF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2716" w:type="dxa"/>
            <w:shd w:val="clear" w:color="auto" w:fill="F2F2F2"/>
          </w:tcPr>
          <w:p w14:paraId="356B87BB" w14:textId="582ADB2F" w:rsidR="00480648" w:rsidRPr="006E1E8D" w:rsidRDefault="00480648" w:rsidP="00480648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14</w:t>
            </w:r>
          </w:p>
          <w:p w14:paraId="153E1F6B" w14:textId="7942E53A" w:rsidR="002368DF" w:rsidRPr="006E1E8D" w:rsidRDefault="00480648" w:rsidP="00480648">
            <w:pPr>
              <w:jc w:val="center"/>
              <w:rPr>
                <w:color w:val="FF0000"/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ijital İnovasyon ve Girişimcilik</w:t>
            </w:r>
            <w:r w:rsidR="002368DF" w:rsidRPr="006E1E8D">
              <w:rPr>
                <w:sz w:val="16"/>
                <w:szCs w:val="16"/>
              </w:rPr>
              <w:br/>
              <w:t>Doç. Dr. Erkan BİL</w:t>
            </w:r>
          </w:p>
        </w:tc>
        <w:tc>
          <w:tcPr>
            <w:tcW w:w="2963" w:type="dxa"/>
          </w:tcPr>
          <w:p w14:paraId="0B480C3D" w14:textId="40EDA188" w:rsidR="002368DF" w:rsidRPr="006E1E8D" w:rsidRDefault="002368DF" w:rsidP="002368DF">
            <w:pPr>
              <w:autoSpaceDE w:val="0"/>
              <w:autoSpaceDN w:val="0"/>
              <w:adjustRightInd w:val="0"/>
              <w:rPr>
                <w:rFonts w:eastAsia="Arial"/>
                <w:color w:val="000000"/>
                <w:sz w:val="16"/>
                <w:szCs w:val="16"/>
              </w:rPr>
            </w:pPr>
          </w:p>
        </w:tc>
        <w:tc>
          <w:tcPr>
            <w:tcW w:w="2694" w:type="dxa"/>
          </w:tcPr>
          <w:p w14:paraId="774FE4EE" w14:textId="77777777" w:rsidR="00FA3898" w:rsidRPr="006E1E8D" w:rsidRDefault="00FA3898" w:rsidP="00FA3898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06</w:t>
            </w:r>
          </w:p>
          <w:p w14:paraId="4F0E6CC1" w14:textId="77777777" w:rsidR="00FA3898" w:rsidRPr="006E1E8D" w:rsidRDefault="00FA3898" w:rsidP="00FA3898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Ekonomik ve Sosyal Trendler, Trend İzleme Analizi</w:t>
            </w:r>
          </w:p>
          <w:p w14:paraId="660A34C2" w14:textId="776F1056" w:rsidR="002368DF" w:rsidRPr="006E1E8D" w:rsidRDefault="00FA3898" w:rsidP="00FA3898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oç. Dr. Hüsnü Levent DALYANCI</w:t>
            </w:r>
          </w:p>
        </w:tc>
        <w:tc>
          <w:tcPr>
            <w:tcW w:w="2614" w:type="dxa"/>
          </w:tcPr>
          <w:p w14:paraId="66A6AFD9" w14:textId="77777777" w:rsidR="006E1E8D" w:rsidRPr="006E1E8D" w:rsidRDefault="006E1E8D" w:rsidP="006E1E8D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08</w:t>
            </w:r>
          </w:p>
          <w:p w14:paraId="23B4FF29" w14:textId="77777777" w:rsidR="006E1E8D" w:rsidRPr="006E1E8D" w:rsidRDefault="006E1E8D" w:rsidP="006E1E8D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Uygulamalı Pazarlama Analitiği</w:t>
            </w:r>
          </w:p>
          <w:p w14:paraId="3096E3F3" w14:textId="71AD8DE0" w:rsidR="002368DF" w:rsidRPr="006E1E8D" w:rsidRDefault="006E1E8D" w:rsidP="006E1E8D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r. Öğr. Üyesi Filiz MUTLU YILDIRIM</w:t>
            </w:r>
          </w:p>
        </w:tc>
      </w:tr>
      <w:tr w:rsidR="002368DF" w:rsidRPr="002154D7" w14:paraId="66414027" w14:textId="77777777" w:rsidTr="0022515D">
        <w:trPr>
          <w:trHeight w:val="656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2368DF" w:rsidRPr="002154D7" w:rsidRDefault="002368DF" w:rsidP="002368D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50</w:t>
            </w:r>
          </w:p>
          <w:p w14:paraId="7ABBAA4E" w14:textId="77777777" w:rsidR="002368DF" w:rsidRPr="002154D7" w:rsidRDefault="002368DF" w:rsidP="002368D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35</w:t>
            </w:r>
          </w:p>
        </w:tc>
        <w:tc>
          <w:tcPr>
            <w:tcW w:w="2725" w:type="dxa"/>
            <w:shd w:val="clear" w:color="auto" w:fill="F2F2F2"/>
          </w:tcPr>
          <w:p w14:paraId="0C816282" w14:textId="2CB820A9" w:rsidR="002368DF" w:rsidRPr="00731E0D" w:rsidRDefault="002368DF" w:rsidP="002368DF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</w:tcPr>
          <w:p w14:paraId="2E2D52C2" w14:textId="26E89BFC" w:rsidR="00C32D6B" w:rsidRPr="006E1E8D" w:rsidRDefault="00C32D6B" w:rsidP="00C32D6B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14</w:t>
            </w:r>
          </w:p>
          <w:p w14:paraId="5AACC58E" w14:textId="1BCCB68B" w:rsidR="002368DF" w:rsidRPr="006E1E8D" w:rsidRDefault="00C32D6B" w:rsidP="00C32D6B">
            <w:pPr>
              <w:jc w:val="center"/>
              <w:rPr>
                <w:color w:val="FF0000"/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ijital İnovasyon ve Girişimcilik</w:t>
            </w:r>
            <w:r w:rsidR="002368DF" w:rsidRPr="006E1E8D">
              <w:rPr>
                <w:sz w:val="16"/>
                <w:szCs w:val="16"/>
              </w:rPr>
              <w:br/>
              <w:t>Doç. Dr. Erkan BİL</w:t>
            </w:r>
          </w:p>
        </w:tc>
        <w:tc>
          <w:tcPr>
            <w:tcW w:w="2963" w:type="dxa"/>
            <w:shd w:val="clear" w:color="auto" w:fill="F2F2F2"/>
          </w:tcPr>
          <w:p w14:paraId="3123B87F" w14:textId="7B5D085C" w:rsidR="002368DF" w:rsidRPr="006E1E8D" w:rsidRDefault="002368DF" w:rsidP="002368DF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F2F2F2"/>
          </w:tcPr>
          <w:p w14:paraId="293B7279" w14:textId="77777777" w:rsidR="00EF5948" w:rsidRPr="006E1E8D" w:rsidRDefault="00EF5948" w:rsidP="00EF5948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LEE-SE5000</w:t>
            </w:r>
          </w:p>
          <w:p w14:paraId="4269A6CB" w14:textId="68A35ECA" w:rsidR="002368DF" w:rsidRPr="006E1E8D" w:rsidRDefault="00EF5948" w:rsidP="00EF5948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Seminer</w:t>
            </w:r>
          </w:p>
        </w:tc>
        <w:tc>
          <w:tcPr>
            <w:tcW w:w="2614" w:type="dxa"/>
            <w:shd w:val="clear" w:color="auto" w:fill="F2F2F2"/>
          </w:tcPr>
          <w:p w14:paraId="55B0C6EC" w14:textId="77777777" w:rsidR="006E1E8D" w:rsidRPr="006E1E8D" w:rsidRDefault="006E1E8D" w:rsidP="006E1E8D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08</w:t>
            </w:r>
          </w:p>
          <w:p w14:paraId="79CC2545" w14:textId="77777777" w:rsidR="006E1E8D" w:rsidRPr="006E1E8D" w:rsidRDefault="006E1E8D" w:rsidP="006E1E8D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Uygulamalı Pazarlama Analitiği</w:t>
            </w:r>
          </w:p>
          <w:p w14:paraId="6A309E99" w14:textId="27BECA98" w:rsidR="002368DF" w:rsidRPr="006E1E8D" w:rsidRDefault="006E1E8D" w:rsidP="006E1E8D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r. Öğr. Üyesi Filiz MUTLU YILDIRIM</w:t>
            </w:r>
          </w:p>
        </w:tc>
      </w:tr>
      <w:tr w:rsidR="007F7452" w:rsidRPr="002154D7" w14:paraId="36F34948" w14:textId="77777777" w:rsidTr="00E83292">
        <w:trPr>
          <w:trHeight w:val="469"/>
          <w:jc w:val="center"/>
        </w:trPr>
        <w:tc>
          <w:tcPr>
            <w:tcW w:w="0" w:type="auto"/>
          </w:tcPr>
          <w:p w14:paraId="7046F992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40</w:t>
            </w:r>
          </w:p>
          <w:p w14:paraId="6DE15B56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25</w:t>
            </w:r>
          </w:p>
        </w:tc>
        <w:tc>
          <w:tcPr>
            <w:tcW w:w="2725" w:type="dxa"/>
          </w:tcPr>
          <w:p w14:paraId="7979D179" w14:textId="17F3E11B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</w:tcPr>
          <w:p w14:paraId="51660A10" w14:textId="69E95907" w:rsidR="007F7452" w:rsidRPr="006E1E8D" w:rsidRDefault="007F7452" w:rsidP="007F7452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963" w:type="dxa"/>
          </w:tcPr>
          <w:p w14:paraId="529CF26F" w14:textId="3B169B12" w:rsidR="007F7452" w:rsidRPr="006E1E8D" w:rsidRDefault="007F7452" w:rsidP="007F7452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694" w:type="dxa"/>
          </w:tcPr>
          <w:p w14:paraId="31909C79" w14:textId="77777777" w:rsidR="00EF5948" w:rsidRPr="006E1E8D" w:rsidRDefault="00EF5948" w:rsidP="00EF5948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LEE-SE5000</w:t>
            </w:r>
          </w:p>
          <w:p w14:paraId="6A0D785E" w14:textId="13CFA8C6" w:rsidR="007F7452" w:rsidRPr="006E1E8D" w:rsidRDefault="00EF5948" w:rsidP="00EF5948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Seminer</w:t>
            </w:r>
          </w:p>
        </w:tc>
        <w:tc>
          <w:tcPr>
            <w:tcW w:w="2614" w:type="dxa"/>
          </w:tcPr>
          <w:p w14:paraId="21CFAB81" w14:textId="2D73746C" w:rsidR="007F7452" w:rsidRPr="006E1E8D" w:rsidRDefault="007F7452" w:rsidP="007F7452">
            <w:pPr>
              <w:jc w:val="center"/>
              <w:rPr>
                <w:sz w:val="16"/>
                <w:szCs w:val="16"/>
              </w:rPr>
            </w:pPr>
          </w:p>
        </w:tc>
      </w:tr>
      <w:tr w:rsidR="007F7452" w:rsidRPr="002154D7" w14:paraId="78C98C8D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30</w:t>
            </w:r>
          </w:p>
          <w:p w14:paraId="2E4C0BA7" w14:textId="77777777" w:rsidR="007F7452" w:rsidRPr="002154D7" w:rsidRDefault="007F7452" w:rsidP="007F7452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7:15</w:t>
            </w:r>
          </w:p>
        </w:tc>
        <w:tc>
          <w:tcPr>
            <w:tcW w:w="2725" w:type="dxa"/>
            <w:shd w:val="clear" w:color="auto" w:fill="F2F2F2"/>
          </w:tcPr>
          <w:p w14:paraId="3667E427" w14:textId="77777777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4AA887E1" w14:textId="38094F9D" w:rsidR="007F7452" w:rsidRPr="006E1E8D" w:rsidRDefault="007F7452" w:rsidP="007F7452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963" w:type="dxa"/>
            <w:shd w:val="clear" w:color="auto" w:fill="F2F2F2"/>
          </w:tcPr>
          <w:p w14:paraId="3E71A92A" w14:textId="77777777" w:rsidR="007F7452" w:rsidRPr="006E1E8D" w:rsidRDefault="007F7452" w:rsidP="007F7452">
            <w:pPr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F2F2F2"/>
          </w:tcPr>
          <w:p w14:paraId="4F4C49A6" w14:textId="77777777" w:rsidR="00EF5948" w:rsidRPr="006E1E8D" w:rsidRDefault="00EF5948" w:rsidP="00EF5948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LEE-SE5000</w:t>
            </w:r>
          </w:p>
          <w:p w14:paraId="297395B6" w14:textId="3CB2460A" w:rsidR="007F7452" w:rsidRPr="006E1E8D" w:rsidRDefault="00EF5948" w:rsidP="00EF5948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Seminer</w:t>
            </w:r>
          </w:p>
        </w:tc>
        <w:tc>
          <w:tcPr>
            <w:tcW w:w="2614" w:type="dxa"/>
            <w:shd w:val="clear" w:color="auto" w:fill="F2F2F2"/>
          </w:tcPr>
          <w:p w14:paraId="52433EB5" w14:textId="41462B93" w:rsidR="007F7452" w:rsidRPr="006E1E8D" w:rsidRDefault="007F7452" w:rsidP="007F7452">
            <w:pPr>
              <w:jc w:val="center"/>
              <w:rPr>
                <w:sz w:val="16"/>
                <w:szCs w:val="16"/>
              </w:rPr>
            </w:pPr>
          </w:p>
        </w:tc>
      </w:tr>
      <w:tr w:rsidR="0040539E" w:rsidRPr="002154D7" w14:paraId="082DBA31" w14:textId="77777777" w:rsidTr="00E83292">
        <w:trPr>
          <w:trHeight w:val="469"/>
          <w:jc w:val="center"/>
        </w:trPr>
        <w:tc>
          <w:tcPr>
            <w:tcW w:w="0" w:type="auto"/>
          </w:tcPr>
          <w:p w14:paraId="75E810BC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7:20</w:t>
            </w:r>
          </w:p>
          <w:p w14:paraId="62D6F17C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05</w:t>
            </w:r>
          </w:p>
        </w:tc>
        <w:tc>
          <w:tcPr>
            <w:tcW w:w="2725" w:type="dxa"/>
          </w:tcPr>
          <w:p w14:paraId="6AFAFF2E" w14:textId="020F7878" w:rsidR="0040539E" w:rsidRPr="00731E0D" w:rsidRDefault="0040539E" w:rsidP="0040539E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</w:tcPr>
          <w:p w14:paraId="1E43B003" w14:textId="77777777" w:rsidR="0040539E" w:rsidRPr="006E1E8D" w:rsidRDefault="00EF5948" w:rsidP="0040539E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12</w:t>
            </w:r>
            <w:r w:rsidR="0040539E" w:rsidRPr="006E1E8D">
              <w:rPr>
                <w:sz w:val="16"/>
                <w:szCs w:val="16"/>
              </w:rPr>
              <w:br/>
            </w:r>
            <w:r w:rsidR="00A45F44" w:rsidRPr="006E1E8D">
              <w:rPr>
                <w:sz w:val="16"/>
                <w:szCs w:val="16"/>
              </w:rPr>
              <w:t>Markalama Strateji ve Taktikler</w:t>
            </w:r>
            <w:r w:rsidR="00A45F44" w:rsidRPr="006E1E8D">
              <w:rPr>
                <w:sz w:val="16"/>
                <w:szCs w:val="16"/>
              </w:rPr>
              <w:t>i</w:t>
            </w:r>
          </w:p>
          <w:p w14:paraId="3A1C7F72" w14:textId="644FCFD0" w:rsidR="00A45F44" w:rsidRPr="006E1E8D" w:rsidRDefault="00A45F44" w:rsidP="0040539E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r. Öğr. Üyesi Mustafa KAPLAN</w:t>
            </w:r>
          </w:p>
        </w:tc>
        <w:tc>
          <w:tcPr>
            <w:tcW w:w="2963" w:type="dxa"/>
          </w:tcPr>
          <w:p w14:paraId="72521C71" w14:textId="4D857FF0" w:rsidR="0040539E" w:rsidRPr="006E1E8D" w:rsidRDefault="0040539E" w:rsidP="0040539E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2694" w:type="dxa"/>
          </w:tcPr>
          <w:p w14:paraId="531A07B2" w14:textId="4F2DEB5E" w:rsidR="0040539E" w:rsidRPr="006E1E8D" w:rsidRDefault="0040539E" w:rsidP="0040539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14" w:type="dxa"/>
          </w:tcPr>
          <w:p w14:paraId="28A62031" w14:textId="3C028629" w:rsidR="0040539E" w:rsidRPr="006E1E8D" w:rsidRDefault="0040539E" w:rsidP="0040539E">
            <w:pPr>
              <w:jc w:val="center"/>
              <w:rPr>
                <w:sz w:val="16"/>
                <w:szCs w:val="16"/>
              </w:rPr>
            </w:pPr>
          </w:p>
        </w:tc>
      </w:tr>
      <w:tr w:rsidR="0040539E" w:rsidRPr="002154D7" w14:paraId="302D05D9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10</w:t>
            </w:r>
          </w:p>
          <w:p w14:paraId="5ED8C2DC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55</w:t>
            </w:r>
          </w:p>
        </w:tc>
        <w:tc>
          <w:tcPr>
            <w:tcW w:w="2725" w:type="dxa"/>
            <w:shd w:val="clear" w:color="auto" w:fill="F2F2F2"/>
          </w:tcPr>
          <w:p w14:paraId="3CB86457" w14:textId="268D34CA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3F000D16" w14:textId="77777777" w:rsidR="00A45F44" w:rsidRPr="006E1E8D" w:rsidRDefault="00A45F44" w:rsidP="00A45F44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12</w:t>
            </w:r>
          </w:p>
          <w:p w14:paraId="0002E9ED" w14:textId="77777777" w:rsidR="00A45F44" w:rsidRPr="006E1E8D" w:rsidRDefault="00A45F44" w:rsidP="00A45F44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Markalama Strateji ve Taktikleri</w:t>
            </w:r>
          </w:p>
          <w:p w14:paraId="08EE1F19" w14:textId="0AD4CFEA" w:rsidR="0040539E" w:rsidRPr="006E1E8D" w:rsidRDefault="00A45F44" w:rsidP="00A45F44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r. Öğr. Üyesi Mustafa KAPLAN</w:t>
            </w:r>
          </w:p>
        </w:tc>
        <w:tc>
          <w:tcPr>
            <w:tcW w:w="2963" w:type="dxa"/>
            <w:shd w:val="clear" w:color="auto" w:fill="F2F2F2"/>
          </w:tcPr>
          <w:p w14:paraId="322BAC1E" w14:textId="1589FDFF" w:rsidR="0040539E" w:rsidRPr="006E1E8D" w:rsidRDefault="0040539E" w:rsidP="0040539E">
            <w:pPr>
              <w:tabs>
                <w:tab w:val="left" w:pos="1308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F2F2F2"/>
          </w:tcPr>
          <w:p w14:paraId="5076D0EA" w14:textId="2FAB4818" w:rsidR="0040539E" w:rsidRPr="006E1E8D" w:rsidRDefault="0040539E" w:rsidP="0040539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14" w:type="dxa"/>
            <w:shd w:val="clear" w:color="auto" w:fill="F2F2F2"/>
          </w:tcPr>
          <w:p w14:paraId="79398EED" w14:textId="47E1B1FA" w:rsidR="0040539E" w:rsidRPr="006E1E8D" w:rsidRDefault="0040539E" w:rsidP="0040539E">
            <w:pPr>
              <w:jc w:val="center"/>
              <w:rPr>
                <w:sz w:val="16"/>
                <w:szCs w:val="16"/>
              </w:rPr>
            </w:pPr>
          </w:p>
        </w:tc>
      </w:tr>
      <w:tr w:rsidR="0040539E" w:rsidRPr="002154D7" w14:paraId="620D6942" w14:textId="77777777" w:rsidTr="00E83292">
        <w:trPr>
          <w:trHeight w:val="469"/>
          <w:jc w:val="center"/>
        </w:trPr>
        <w:tc>
          <w:tcPr>
            <w:tcW w:w="0" w:type="auto"/>
          </w:tcPr>
          <w:p w14:paraId="4A46111A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00</w:t>
            </w:r>
          </w:p>
          <w:p w14:paraId="7D0ADFEB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45</w:t>
            </w:r>
          </w:p>
        </w:tc>
        <w:tc>
          <w:tcPr>
            <w:tcW w:w="2725" w:type="dxa"/>
          </w:tcPr>
          <w:p w14:paraId="253D3388" w14:textId="122EEEC6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4ED26741" w14:textId="77777777" w:rsidR="00A45F44" w:rsidRPr="006E1E8D" w:rsidRDefault="00A45F44" w:rsidP="00A45F44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P-5012</w:t>
            </w:r>
          </w:p>
          <w:p w14:paraId="78D013E8" w14:textId="77777777" w:rsidR="00A45F44" w:rsidRPr="006E1E8D" w:rsidRDefault="00A45F44" w:rsidP="00A45F44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Markalama Strateji ve Taktikleri</w:t>
            </w:r>
          </w:p>
          <w:p w14:paraId="37EEB74E" w14:textId="6198AFAE" w:rsidR="0040539E" w:rsidRPr="006E1E8D" w:rsidRDefault="00A45F44" w:rsidP="00A45F44">
            <w:pPr>
              <w:jc w:val="center"/>
              <w:rPr>
                <w:sz w:val="16"/>
                <w:szCs w:val="16"/>
              </w:rPr>
            </w:pPr>
            <w:r w:rsidRPr="006E1E8D">
              <w:rPr>
                <w:sz w:val="16"/>
                <w:szCs w:val="16"/>
              </w:rPr>
              <w:t>Dr. Öğr. Üyesi Mustafa KAPLAN</w:t>
            </w:r>
          </w:p>
        </w:tc>
        <w:tc>
          <w:tcPr>
            <w:tcW w:w="2963" w:type="dxa"/>
          </w:tcPr>
          <w:p w14:paraId="5BFB0F70" w14:textId="69E1D103" w:rsidR="0040539E" w:rsidRPr="006E1E8D" w:rsidRDefault="0040539E" w:rsidP="0040539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94" w:type="dxa"/>
          </w:tcPr>
          <w:p w14:paraId="498C2F4D" w14:textId="58F99D7B" w:rsidR="0040539E" w:rsidRPr="006E1E8D" w:rsidRDefault="0040539E" w:rsidP="0040539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14" w:type="dxa"/>
          </w:tcPr>
          <w:p w14:paraId="21FF813B" w14:textId="3875B0EB" w:rsidR="0040539E" w:rsidRPr="006E1E8D" w:rsidRDefault="0040539E" w:rsidP="0040539E">
            <w:pPr>
              <w:jc w:val="center"/>
              <w:rPr>
                <w:sz w:val="16"/>
                <w:szCs w:val="16"/>
              </w:rPr>
            </w:pPr>
          </w:p>
        </w:tc>
      </w:tr>
      <w:tr w:rsidR="0040539E" w:rsidRPr="002154D7" w14:paraId="75AEDE7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378BE4FD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50</w:t>
            </w:r>
          </w:p>
          <w:p w14:paraId="0CDC99DA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0:35</w:t>
            </w:r>
          </w:p>
        </w:tc>
        <w:tc>
          <w:tcPr>
            <w:tcW w:w="2725" w:type="dxa"/>
            <w:shd w:val="clear" w:color="auto" w:fill="F2F2F2"/>
          </w:tcPr>
          <w:p w14:paraId="0606EECE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3040790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5CA2F807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731200C7" w14:textId="0D53B889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14B4C323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</w:tr>
      <w:tr w:rsidR="0040539E" w:rsidRPr="002154D7" w14:paraId="4C466356" w14:textId="77777777" w:rsidTr="00E83292">
        <w:trPr>
          <w:trHeight w:val="56"/>
          <w:jc w:val="center"/>
        </w:trPr>
        <w:tc>
          <w:tcPr>
            <w:tcW w:w="0" w:type="auto"/>
          </w:tcPr>
          <w:p w14:paraId="509989BE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0:40</w:t>
            </w:r>
          </w:p>
          <w:p w14:paraId="2D462A72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1:25</w:t>
            </w:r>
          </w:p>
        </w:tc>
        <w:tc>
          <w:tcPr>
            <w:tcW w:w="2725" w:type="dxa"/>
          </w:tcPr>
          <w:p w14:paraId="77D72AE2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14950748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34450D47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581B3881" w14:textId="5FDB1844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753934B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</w:tr>
      <w:tr w:rsidR="0040539E" w:rsidRPr="002154D7" w14:paraId="6D7D01CD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435DB1D5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1:30</w:t>
            </w:r>
          </w:p>
          <w:p w14:paraId="7C7C1F2D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2:15</w:t>
            </w:r>
          </w:p>
        </w:tc>
        <w:tc>
          <w:tcPr>
            <w:tcW w:w="2725" w:type="dxa"/>
            <w:shd w:val="clear" w:color="auto" w:fill="F2F2F2"/>
          </w:tcPr>
          <w:p w14:paraId="40C509A4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620FC200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119269A5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38EBAB25" w14:textId="733EC0E4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441179DE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B6A00" w14:textId="77777777" w:rsidR="006F37FD" w:rsidRDefault="006F37FD" w:rsidP="00197788">
      <w:r>
        <w:separator/>
      </w:r>
    </w:p>
  </w:endnote>
  <w:endnote w:type="continuationSeparator" w:id="0">
    <w:p w14:paraId="10C9C5E6" w14:textId="77777777" w:rsidR="006F37FD" w:rsidRDefault="006F37FD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E3BBA" w14:textId="77777777" w:rsidR="006F37FD" w:rsidRDefault="006F37FD" w:rsidP="00197788">
      <w:r>
        <w:separator/>
      </w:r>
    </w:p>
  </w:footnote>
  <w:footnote w:type="continuationSeparator" w:id="0">
    <w:p w14:paraId="4FF55825" w14:textId="77777777" w:rsidR="006F37FD" w:rsidRDefault="006F37FD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0C12C3D1" w:rsidR="00E83292" w:rsidRPr="00E83292" w:rsidRDefault="00257C86" w:rsidP="00E83292">
    <w:pPr>
      <w:pStyle w:val="stBilgi"/>
      <w:jc w:val="center"/>
      <w:rPr>
        <w:b/>
        <w:bCs/>
      </w:rPr>
    </w:pPr>
    <w:r>
      <w:rPr>
        <w:b/>
        <w:bCs/>
      </w:rPr>
      <w:t>DİSİPLİNLERARASI DİJİTAL EKONOMİ VE PAZARLAMA</w:t>
    </w:r>
    <w:r w:rsidR="00E83292" w:rsidRPr="00E83292">
      <w:rPr>
        <w:b/>
        <w:bCs/>
      </w:rPr>
      <w:t xml:space="preserve"> </w:t>
    </w:r>
    <w:r w:rsidR="00731E0D">
      <w:rPr>
        <w:b/>
        <w:bCs/>
      </w:rPr>
      <w:t>TEZLİ YÜKSEK LİSANS</w:t>
    </w:r>
    <w:r w:rsidR="00E83292" w:rsidRPr="00E83292">
      <w:rPr>
        <w:b/>
        <w:bCs/>
      </w:rPr>
      <w:t xml:space="preserve">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tKgFABDH9dotAAAA"/>
  </w:docVars>
  <w:rsids>
    <w:rsidRoot w:val="004D7519"/>
    <w:rsid w:val="00002C26"/>
    <w:rsid w:val="000039B3"/>
    <w:rsid w:val="00007A58"/>
    <w:rsid w:val="00024630"/>
    <w:rsid w:val="00024E48"/>
    <w:rsid w:val="00027DAF"/>
    <w:rsid w:val="0004196E"/>
    <w:rsid w:val="0005784D"/>
    <w:rsid w:val="0006287F"/>
    <w:rsid w:val="00067D57"/>
    <w:rsid w:val="00075039"/>
    <w:rsid w:val="00075131"/>
    <w:rsid w:val="0008260B"/>
    <w:rsid w:val="000973EF"/>
    <w:rsid w:val="0009758B"/>
    <w:rsid w:val="000A30EC"/>
    <w:rsid w:val="000B58DB"/>
    <w:rsid w:val="000C2DC2"/>
    <w:rsid w:val="000D465E"/>
    <w:rsid w:val="000D7B88"/>
    <w:rsid w:val="000E1F31"/>
    <w:rsid w:val="000F06C2"/>
    <w:rsid w:val="00100256"/>
    <w:rsid w:val="00103AB0"/>
    <w:rsid w:val="001061B2"/>
    <w:rsid w:val="00116546"/>
    <w:rsid w:val="001215AF"/>
    <w:rsid w:val="0012192A"/>
    <w:rsid w:val="0012458C"/>
    <w:rsid w:val="00127C63"/>
    <w:rsid w:val="00136301"/>
    <w:rsid w:val="001371B4"/>
    <w:rsid w:val="001401E3"/>
    <w:rsid w:val="00144CC0"/>
    <w:rsid w:val="00147B91"/>
    <w:rsid w:val="00151818"/>
    <w:rsid w:val="00153129"/>
    <w:rsid w:val="00157806"/>
    <w:rsid w:val="00174080"/>
    <w:rsid w:val="0017640D"/>
    <w:rsid w:val="001825D6"/>
    <w:rsid w:val="00184260"/>
    <w:rsid w:val="001953B2"/>
    <w:rsid w:val="00197788"/>
    <w:rsid w:val="001A4630"/>
    <w:rsid w:val="001A5644"/>
    <w:rsid w:val="001A665A"/>
    <w:rsid w:val="001C3DC4"/>
    <w:rsid w:val="001C4268"/>
    <w:rsid w:val="001C531D"/>
    <w:rsid w:val="001D3C5D"/>
    <w:rsid w:val="002020DB"/>
    <w:rsid w:val="00210BF3"/>
    <w:rsid w:val="00211089"/>
    <w:rsid w:val="002154D7"/>
    <w:rsid w:val="00216EB7"/>
    <w:rsid w:val="002200AB"/>
    <w:rsid w:val="002222E8"/>
    <w:rsid w:val="00224D01"/>
    <w:rsid w:val="0022515D"/>
    <w:rsid w:val="00225668"/>
    <w:rsid w:val="00226B51"/>
    <w:rsid w:val="0023134D"/>
    <w:rsid w:val="002368DF"/>
    <w:rsid w:val="0023772F"/>
    <w:rsid w:val="002377C1"/>
    <w:rsid w:val="00237983"/>
    <w:rsid w:val="00241CF1"/>
    <w:rsid w:val="00255C26"/>
    <w:rsid w:val="00257C86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E0344"/>
    <w:rsid w:val="002F050B"/>
    <w:rsid w:val="002F3850"/>
    <w:rsid w:val="002F6234"/>
    <w:rsid w:val="002F65DE"/>
    <w:rsid w:val="003011BD"/>
    <w:rsid w:val="00301459"/>
    <w:rsid w:val="00302F67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5271"/>
    <w:rsid w:val="00356F73"/>
    <w:rsid w:val="003700BE"/>
    <w:rsid w:val="00371C11"/>
    <w:rsid w:val="00373878"/>
    <w:rsid w:val="00374166"/>
    <w:rsid w:val="00377AD2"/>
    <w:rsid w:val="0038044D"/>
    <w:rsid w:val="00381D55"/>
    <w:rsid w:val="00390419"/>
    <w:rsid w:val="003A2372"/>
    <w:rsid w:val="003A5136"/>
    <w:rsid w:val="003B5826"/>
    <w:rsid w:val="003B7774"/>
    <w:rsid w:val="003B78B5"/>
    <w:rsid w:val="003D50E1"/>
    <w:rsid w:val="003E11A9"/>
    <w:rsid w:val="003E3290"/>
    <w:rsid w:val="003E3D19"/>
    <w:rsid w:val="003E5B5E"/>
    <w:rsid w:val="003F0E44"/>
    <w:rsid w:val="003F1129"/>
    <w:rsid w:val="003F643F"/>
    <w:rsid w:val="00400C24"/>
    <w:rsid w:val="0040539E"/>
    <w:rsid w:val="00406562"/>
    <w:rsid w:val="00406FBD"/>
    <w:rsid w:val="0041124A"/>
    <w:rsid w:val="00413E0E"/>
    <w:rsid w:val="0042539A"/>
    <w:rsid w:val="0043678E"/>
    <w:rsid w:val="004404F4"/>
    <w:rsid w:val="0044340E"/>
    <w:rsid w:val="00452DE8"/>
    <w:rsid w:val="004553FD"/>
    <w:rsid w:val="004670DA"/>
    <w:rsid w:val="004708DE"/>
    <w:rsid w:val="00473D6B"/>
    <w:rsid w:val="00474768"/>
    <w:rsid w:val="00477A1E"/>
    <w:rsid w:val="00480648"/>
    <w:rsid w:val="0049218E"/>
    <w:rsid w:val="00492957"/>
    <w:rsid w:val="004A466F"/>
    <w:rsid w:val="004B6EFE"/>
    <w:rsid w:val="004C3F7F"/>
    <w:rsid w:val="004C5E87"/>
    <w:rsid w:val="004D1443"/>
    <w:rsid w:val="004D51B2"/>
    <w:rsid w:val="004D7519"/>
    <w:rsid w:val="004E6857"/>
    <w:rsid w:val="004F14E6"/>
    <w:rsid w:val="00501D9E"/>
    <w:rsid w:val="00510DC5"/>
    <w:rsid w:val="00525202"/>
    <w:rsid w:val="005273FC"/>
    <w:rsid w:val="00530109"/>
    <w:rsid w:val="00542075"/>
    <w:rsid w:val="00547239"/>
    <w:rsid w:val="00582992"/>
    <w:rsid w:val="00584643"/>
    <w:rsid w:val="005A417A"/>
    <w:rsid w:val="005B2A84"/>
    <w:rsid w:val="005B55F5"/>
    <w:rsid w:val="005B7DF6"/>
    <w:rsid w:val="005E0817"/>
    <w:rsid w:val="005E6769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96A25"/>
    <w:rsid w:val="0069736C"/>
    <w:rsid w:val="006A4D2C"/>
    <w:rsid w:val="006B414C"/>
    <w:rsid w:val="006B439A"/>
    <w:rsid w:val="006B5126"/>
    <w:rsid w:val="006C0D88"/>
    <w:rsid w:val="006C251C"/>
    <w:rsid w:val="006C556A"/>
    <w:rsid w:val="006D51B3"/>
    <w:rsid w:val="006E1E8D"/>
    <w:rsid w:val="006F37FD"/>
    <w:rsid w:val="006F3C15"/>
    <w:rsid w:val="006F557B"/>
    <w:rsid w:val="00703175"/>
    <w:rsid w:val="00704797"/>
    <w:rsid w:val="00707ED7"/>
    <w:rsid w:val="00714BD9"/>
    <w:rsid w:val="00721F46"/>
    <w:rsid w:val="00731E0D"/>
    <w:rsid w:val="007326A5"/>
    <w:rsid w:val="00745F13"/>
    <w:rsid w:val="00747B90"/>
    <w:rsid w:val="00760903"/>
    <w:rsid w:val="00767087"/>
    <w:rsid w:val="007673F2"/>
    <w:rsid w:val="007718C4"/>
    <w:rsid w:val="00773397"/>
    <w:rsid w:val="007734C6"/>
    <w:rsid w:val="0078124E"/>
    <w:rsid w:val="0078160D"/>
    <w:rsid w:val="00791794"/>
    <w:rsid w:val="0079614B"/>
    <w:rsid w:val="007A2B69"/>
    <w:rsid w:val="007A373F"/>
    <w:rsid w:val="007A6DDA"/>
    <w:rsid w:val="007B0F21"/>
    <w:rsid w:val="007B22BA"/>
    <w:rsid w:val="007F3C42"/>
    <w:rsid w:val="007F7452"/>
    <w:rsid w:val="008053E8"/>
    <w:rsid w:val="00806236"/>
    <w:rsid w:val="00816F9E"/>
    <w:rsid w:val="00822C69"/>
    <w:rsid w:val="008314A5"/>
    <w:rsid w:val="00832B46"/>
    <w:rsid w:val="00854481"/>
    <w:rsid w:val="008672AB"/>
    <w:rsid w:val="0087290D"/>
    <w:rsid w:val="00882CAC"/>
    <w:rsid w:val="00896276"/>
    <w:rsid w:val="008A4171"/>
    <w:rsid w:val="008A62FD"/>
    <w:rsid w:val="008A6BD8"/>
    <w:rsid w:val="008A7EB2"/>
    <w:rsid w:val="008B58AE"/>
    <w:rsid w:val="008B5989"/>
    <w:rsid w:val="008C52B2"/>
    <w:rsid w:val="008D66E6"/>
    <w:rsid w:val="008E630F"/>
    <w:rsid w:val="008F2D7F"/>
    <w:rsid w:val="008F34F8"/>
    <w:rsid w:val="008F634F"/>
    <w:rsid w:val="008F7DAB"/>
    <w:rsid w:val="009012A9"/>
    <w:rsid w:val="00901C5B"/>
    <w:rsid w:val="0091275A"/>
    <w:rsid w:val="009275B0"/>
    <w:rsid w:val="0093417B"/>
    <w:rsid w:val="009446F6"/>
    <w:rsid w:val="00944E04"/>
    <w:rsid w:val="009476F7"/>
    <w:rsid w:val="009523B5"/>
    <w:rsid w:val="00955CA4"/>
    <w:rsid w:val="00955EA4"/>
    <w:rsid w:val="009618B2"/>
    <w:rsid w:val="00973DD1"/>
    <w:rsid w:val="00975CEB"/>
    <w:rsid w:val="009923DC"/>
    <w:rsid w:val="009A05BB"/>
    <w:rsid w:val="009A5DB6"/>
    <w:rsid w:val="009B0A73"/>
    <w:rsid w:val="009B10D0"/>
    <w:rsid w:val="009B1731"/>
    <w:rsid w:val="009B71B9"/>
    <w:rsid w:val="009D0B42"/>
    <w:rsid w:val="009D6E7A"/>
    <w:rsid w:val="009E1D58"/>
    <w:rsid w:val="009F0ECF"/>
    <w:rsid w:val="009F15F5"/>
    <w:rsid w:val="009F375A"/>
    <w:rsid w:val="009F4A53"/>
    <w:rsid w:val="009F4AB9"/>
    <w:rsid w:val="00A002BA"/>
    <w:rsid w:val="00A07FB5"/>
    <w:rsid w:val="00A1460B"/>
    <w:rsid w:val="00A174D9"/>
    <w:rsid w:val="00A34C95"/>
    <w:rsid w:val="00A45F44"/>
    <w:rsid w:val="00A56C65"/>
    <w:rsid w:val="00A67FB5"/>
    <w:rsid w:val="00A77FB7"/>
    <w:rsid w:val="00A80C73"/>
    <w:rsid w:val="00AA25FB"/>
    <w:rsid w:val="00AA6705"/>
    <w:rsid w:val="00AA6D28"/>
    <w:rsid w:val="00AC3370"/>
    <w:rsid w:val="00AD19ED"/>
    <w:rsid w:val="00AD7A9C"/>
    <w:rsid w:val="00AE00CD"/>
    <w:rsid w:val="00AE2112"/>
    <w:rsid w:val="00AE2DD3"/>
    <w:rsid w:val="00AE3028"/>
    <w:rsid w:val="00AF1E8E"/>
    <w:rsid w:val="00B009B5"/>
    <w:rsid w:val="00B00A3D"/>
    <w:rsid w:val="00B01695"/>
    <w:rsid w:val="00B03777"/>
    <w:rsid w:val="00B055EE"/>
    <w:rsid w:val="00B127AF"/>
    <w:rsid w:val="00B133E7"/>
    <w:rsid w:val="00B225C3"/>
    <w:rsid w:val="00B25976"/>
    <w:rsid w:val="00B337F0"/>
    <w:rsid w:val="00B35CE9"/>
    <w:rsid w:val="00B36549"/>
    <w:rsid w:val="00B37A5E"/>
    <w:rsid w:val="00B4313C"/>
    <w:rsid w:val="00B44C81"/>
    <w:rsid w:val="00B554A4"/>
    <w:rsid w:val="00B57CDB"/>
    <w:rsid w:val="00B73F8D"/>
    <w:rsid w:val="00B81734"/>
    <w:rsid w:val="00B830AC"/>
    <w:rsid w:val="00B83494"/>
    <w:rsid w:val="00B86247"/>
    <w:rsid w:val="00B93F6A"/>
    <w:rsid w:val="00BA006F"/>
    <w:rsid w:val="00BA1C75"/>
    <w:rsid w:val="00BA390C"/>
    <w:rsid w:val="00BA6FAE"/>
    <w:rsid w:val="00BB0DE9"/>
    <w:rsid w:val="00BB308F"/>
    <w:rsid w:val="00BD04B1"/>
    <w:rsid w:val="00BD1602"/>
    <w:rsid w:val="00BD3994"/>
    <w:rsid w:val="00BF3620"/>
    <w:rsid w:val="00BF7805"/>
    <w:rsid w:val="00C04C3F"/>
    <w:rsid w:val="00C17E84"/>
    <w:rsid w:val="00C2374B"/>
    <w:rsid w:val="00C24C69"/>
    <w:rsid w:val="00C3042E"/>
    <w:rsid w:val="00C32D6B"/>
    <w:rsid w:val="00C45D2F"/>
    <w:rsid w:val="00C52E58"/>
    <w:rsid w:val="00C55017"/>
    <w:rsid w:val="00C55EE4"/>
    <w:rsid w:val="00C7784F"/>
    <w:rsid w:val="00C835AE"/>
    <w:rsid w:val="00C90D67"/>
    <w:rsid w:val="00C95D9B"/>
    <w:rsid w:val="00CA0AA3"/>
    <w:rsid w:val="00CA1A52"/>
    <w:rsid w:val="00CA2222"/>
    <w:rsid w:val="00CA4BEC"/>
    <w:rsid w:val="00CB17DD"/>
    <w:rsid w:val="00CB55D9"/>
    <w:rsid w:val="00CD4973"/>
    <w:rsid w:val="00CF146A"/>
    <w:rsid w:val="00CF163E"/>
    <w:rsid w:val="00D019A3"/>
    <w:rsid w:val="00D062A4"/>
    <w:rsid w:val="00D06304"/>
    <w:rsid w:val="00D1057F"/>
    <w:rsid w:val="00D14214"/>
    <w:rsid w:val="00D21DF3"/>
    <w:rsid w:val="00D2302A"/>
    <w:rsid w:val="00D24FEB"/>
    <w:rsid w:val="00D359FA"/>
    <w:rsid w:val="00D54A02"/>
    <w:rsid w:val="00D561B7"/>
    <w:rsid w:val="00D615C5"/>
    <w:rsid w:val="00D90CE4"/>
    <w:rsid w:val="00DB2F2F"/>
    <w:rsid w:val="00DD45C8"/>
    <w:rsid w:val="00DE0D16"/>
    <w:rsid w:val="00DF3ED3"/>
    <w:rsid w:val="00DF743A"/>
    <w:rsid w:val="00E11EE6"/>
    <w:rsid w:val="00E17B75"/>
    <w:rsid w:val="00E23020"/>
    <w:rsid w:val="00E45F83"/>
    <w:rsid w:val="00E51EC2"/>
    <w:rsid w:val="00E52126"/>
    <w:rsid w:val="00E524BF"/>
    <w:rsid w:val="00E73584"/>
    <w:rsid w:val="00E76B53"/>
    <w:rsid w:val="00E83292"/>
    <w:rsid w:val="00E92E77"/>
    <w:rsid w:val="00E931C9"/>
    <w:rsid w:val="00E96F7F"/>
    <w:rsid w:val="00E972A6"/>
    <w:rsid w:val="00EA26D1"/>
    <w:rsid w:val="00EB69CF"/>
    <w:rsid w:val="00ED3FE3"/>
    <w:rsid w:val="00EF5948"/>
    <w:rsid w:val="00EF5966"/>
    <w:rsid w:val="00EF72C5"/>
    <w:rsid w:val="00F12693"/>
    <w:rsid w:val="00F20300"/>
    <w:rsid w:val="00F23AF9"/>
    <w:rsid w:val="00F4022E"/>
    <w:rsid w:val="00F5082C"/>
    <w:rsid w:val="00F60861"/>
    <w:rsid w:val="00F65B2D"/>
    <w:rsid w:val="00F81B89"/>
    <w:rsid w:val="00F82C21"/>
    <w:rsid w:val="00F849FA"/>
    <w:rsid w:val="00F84D5A"/>
    <w:rsid w:val="00F906CD"/>
    <w:rsid w:val="00FA3898"/>
    <w:rsid w:val="00FC009B"/>
    <w:rsid w:val="00FC1032"/>
    <w:rsid w:val="00FC2662"/>
    <w:rsid w:val="00FC37B1"/>
    <w:rsid w:val="00FD7162"/>
    <w:rsid w:val="00FE0CC9"/>
    <w:rsid w:val="00FE26D0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E0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mert inal</cp:lastModifiedBy>
  <cp:revision>21</cp:revision>
  <dcterms:created xsi:type="dcterms:W3CDTF">2023-02-20T11:40:00Z</dcterms:created>
  <dcterms:modified xsi:type="dcterms:W3CDTF">2023-02-20T12:53:00Z</dcterms:modified>
</cp:coreProperties>
</file>